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095A8" w14:textId="1E370DA6" w:rsidR="00AD2B8D" w:rsidRPr="00497BF7" w:rsidRDefault="00AD2B8D">
      <w:pPr>
        <w:rPr>
          <w:b/>
        </w:rPr>
      </w:pPr>
      <w:r w:rsidRPr="00497BF7">
        <w:rPr>
          <w:b/>
        </w:rPr>
        <w:t>Purpose:</w:t>
      </w:r>
    </w:p>
    <w:p w14:paraId="462B42F5" w14:textId="17D3AF18" w:rsidR="000E2AB1" w:rsidRDefault="00AC7B04">
      <w:r>
        <w:rPr>
          <w:color w:val="000000"/>
        </w:rPr>
        <w:t xml:space="preserve">The Interactive Conversational Agent allows an individual to hold a conversation of at least 30 turns. The agent is a celebrity and the user </w:t>
      </w:r>
      <w:r w:rsidR="000D403F">
        <w:rPr>
          <w:color w:val="000000"/>
        </w:rPr>
        <w:t xml:space="preserve">can be </w:t>
      </w:r>
      <w:r>
        <w:rPr>
          <w:color w:val="000000"/>
        </w:rPr>
        <w:t>anyone. The celebrity chosen is Kanye West. The conversation will be primarily question/answer based, but there may be certain specific responses for some non-question statements. The responses from the chat agent is a collection of tweets and song lyrics by Kanye West himself.</w:t>
      </w:r>
    </w:p>
    <w:p w14:paraId="59F186B6" w14:textId="21C9ECAE" w:rsidR="000E2AB1" w:rsidRDefault="000E2AB1"/>
    <w:p w14:paraId="5A898CA7" w14:textId="31B52B72" w:rsidR="000E2AB1" w:rsidRPr="00497BF7" w:rsidRDefault="000E2AB1">
      <w:pPr>
        <w:rPr>
          <w:b/>
        </w:rPr>
      </w:pPr>
      <w:r w:rsidRPr="00497BF7">
        <w:rPr>
          <w:b/>
        </w:rPr>
        <w:t>Breakdown of the classes:</w:t>
      </w:r>
    </w:p>
    <w:p w14:paraId="2BBC3B8B" w14:textId="77777777" w:rsidR="009634BA" w:rsidRDefault="00626346">
      <w:proofErr w:type="spellStart"/>
      <w:r>
        <w:t>BDialog</w:t>
      </w:r>
      <w:proofErr w:type="spellEnd"/>
      <w:r>
        <w:t>:</w:t>
      </w:r>
    </w:p>
    <w:p w14:paraId="54E0B1F6" w14:textId="7B92044F" w:rsidR="00626346" w:rsidRDefault="00577E61" w:rsidP="009634BA">
      <w:pPr>
        <w:ind w:firstLine="720"/>
      </w:pPr>
      <w:r>
        <w:t xml:space="preserve"> This class is responsible to create a Graphical User Interface for the conversation between the user and the Chatbot. </w:t>
      </w:r>
    </w:p>
    <w:p w14:paraId="46F3DB66" w14:textId="77777777" w:rsidR="009634BA" w:rsidRDefault="00577E61">
      <w:r>
        <w:t xml:space="preserve">Conversation: </w:t>
      </w:r>
      <w:bookmarkStart w:id="0" w:name="_GoBack"/>
      <w:bookmarkEnd w:id="0"/>
    </w:p>
    <w:p w14:paraId="743F744C" w14:textId="62C24C2D" w:rsidR="00577E61" w:rsidRDefault="000D403F" w:rsidP="009634BA">
      <w:pPr>
        <w:ind w:firstLine="720"/>
        <w:rPr>
          <w:rFonts w:hint="eastAsia"/>
        </w:rPr>
      </w:pPr>
      <w:r>
        <w:t>This class is responsible to communicate and transfer user inputs and chatbot outputs.</w:t>
      </w:r>
      <w:r w:rsidR="00DC767E">
        <w:t xml:space="preserve"> </w:t>
      </w:r>
    </w:p>
    <w:p w14:paraId="47624FCA" w14:textId="77777777" w:rsidR="009634BA" w:rsidRDefault="00626346">
      <w:proofErr w:type="spellStart"/>
      <w:r>
        <w:t>YeBot</w:t>
      </w:r>
      <w:proofErr w:type="spellEnd"/>
      <w:r>
        <w:t>:</w:t>
      </w:r>
    </w:p>
    <w:p w14:paraId="0FF1004B" w14:textId="1434C47B" w:rsidR="00626346" w:rsidRDefault="004D7FA4" w:rsidP="009634BA">
      <w:pPr>
        <w:ind w:firstLine="720"/>
      </w:pPr>
      <w:r>
        <w:t xml:space="preserve"> </w:t>
      </w:r>
      <w:proofErr w:type="spellStart"/>
      <w:r>
        <w:t>YeBot</w:t>
      </w:r>
      <w:proofErr w:type="spellEnd"/>
      <w:r>
        <w:t xml:space="preserve"> is the main class for the interaction between a user and the chatbot. </w:t>
      </w:r>
    </w:p>
    <w:p w14:paraId="282E9FCC" w14:textId="63BFB46A" w:rsidR="000E2AB1" w:rsidRDefault="000E2AB1"/>
    <w:p w14:paraId="4C7931BB" w14:textId="416D8DF5" w:rsidR="005F5A51" w:rsidRPr="00497BF7" w:rsidRDefault="005F5A51">
      <w:pPr>
        <w:rPr>
          <w:b/>
        </w:rPr>
      </w:pPr>
      <w:r w:rsidRPr="00497BF7">
        <w:rPr>
          <w:b/>
        </w:rPr>
        <w:t xml:space="preserve">How to </w:t>
      </w:r>
      <w:r w:rsidR="00546EA7" w:rsidRPr="00497BF7">
        <w:rPr>
          <w:b/>
        </w:rPr>
        <w:t>C</w:t>
      </w:r>
      <w:r w:rsidRPr="00497BF7">
        <w:rPr>
          <w:b/>
        </w:rPr>
        <w:t xml:space="preserve">ompile </w:t>
      </w:r>
      <w:r w:rsidR="00546EA7" w:rsidRPr="00497BF7">
        <w:rPr>
          <w:rFonts w:hint="eastAsia"/>
          <w:b/>
        </w:rPr>
        <w:t>an</w:t>
      </w:r>
      <w:r w:rsidR="00546EA7" w:rsidRPr="00497BF7">
        <w:rPr>
          <w:b/>
        </w:rPr>
        <w:t>d Run the code:</w:t>
      </w:r>
    </w:p>
    <w:p w14:paraId="08F7005C" w14:textId="2D49442E" w:rsidR="00546EA7" w:rsidRDefault="0052279B" w:rsidP="0052279B">
      <w:proofErr w:type="spellStart"/>
      <w:r w:rsidRPr="0052279B">
        <w:t>javac</w:t>
      </w:r>
      <w:proofErr w:type="spellEnd"/>
      <w:r w:rsidRPr="0052279B">
        <w:t xml:space="preserve"> BDialog.java Conversation.java YeBot.java</w:t>
      </w:r>
    </w:p>
    <w:p w14:paraId="6EC968CF" w14:textId="75219B2E" w:rsidR="0052279B" w:rsidRDefault="0052279B" w:rsidP="0052279B">
      <w:pPr>
        <w:rPr>
          <w:rFonts w:hint="eastAsia"/>
        </w:rPr>
      </w:pPr>
      <w:r>
        <w:t xml:space="preserve">java </w:t>
      </w:r>
      <w:proofErr w:type="spellStart"/>
      <w:r>
        <w:t>YeBot</w:t>
      </w:r>
      <w:proofErr w:type="spellEnd"/>
    </w:p>
    <w:sectPr w:rsidR="005227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IxNjK0tDSzMDVT0lEKTi0uzszPAykwrAUAYFxPHCwAAAA="/>
  </w:docVars>
  <w:rsids>
    <w:rsidRoot w:val="001911C7"/>
    <w:rsid w:val="000D403F"/>
    <w:rsid w:val="000E1181"/>
    <w:rsid w:val="000E2AB1"/>
    <w:rsid w:val="001911C7"/>
    <w:rsid w:val="00497BF7"/>
    <w:rsid w:val="004D7FA4"/>
    <w:rsid w:val="0052279B"/>
    <w:rsid w:val="00546EA7"/>
    <w:rsid w:val="00577E61"/>
    <w:rsid w:val="005F5A51"/>
    <w:rsid w:val="00626346"/>
    <w:rsid w:val="00942433"/>
    <w:rsid w:val="009634BA"/>
    <w:rsid w:val="009C7D8C"/>
    <w:rsid w:val="00A6474A"/>
    <w:rsid w:val="00A77AE4"/>
    <w:rsid w:val="00AC7B04"/>
    <w:rsid w:val="00AD2B8D"/>
    <w:rsid w:val="00BA7AEE"/>
    <w:rsid w:val="00C75704"/>
    <w:rsid w:val="00DC767E"/>
    <w:rsid w:val="00F1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5EE65"/>
  <w15:chartTrackingRefBased/>
  <w15:docId w15:val="{6A54E28D-234C-48FB-A655-2E907E7FB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C91BC-A096-467B-83EC-F874921A9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正梁 王</dc:creator>
  <cp:keywords/>
  <dc:description/>
  <cp:lastModifiedBy>正梁 王</cp:lastModifiedBy>
  <cp:revision>13</cp:revision>
  <dcterms:created xsi:type="dcterms:W3CDTF">2019-02-17T21:27:00Z</dcterms:created>
  <dcterms:modified xsi:type="dcterms:W3CDTF">2019-02-18T05:01:00Z</dcterms:modified>
</cp:coreProperties>
</file>